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  <w:bookmarkStart w:id="0" w:name="_GoBack"/>
      <w:bookmarkEnd w:id="0"/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Default="00B50AEF" w:rsidP="00B50AEF">
      <w:pPr>
        <w:rPr>
          <w:b/>
          <w:u w:val="single"/>
        </w:rPr>
      </w:pPr>
      <w:r>
        <w:rPr>
          <w:b/>
          <w:u w:val="single"/>
        </w:rPr>
        <w:t>Záujemca:</w:t>
      </w:r>
    </w:p>
    <w:p w14:paraId="529F821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 xml:space="preserve">Obchodný názov: </w:t>
      </w:r>
    </w:p>
    <w:p w14:paraId="4C4F1010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</w:t>
      </w:r>
      <w:r w:rsidRPr="00675DAE">
        <w:rPr>
          <w:color w:val="000000"/>
        </w:rPr>
        <w:t>ídlo záujemcu</w:t>
      </w:r>
    </w:p>
    <w:p w14:paraId="10280FE1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IČO</w:t>
      </w:r>
      <w:r>
        <w:rPr>
          <w:color w:val="000000"/>
        </w:rPr>
        <w:t>:</w:t>
      </w:r>
    </w:p>
    <w:p w14:paraId="6BF5EAF3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DIČ</w:t>
      </w:r>
      <w:r>
        <w:rPr>
          <w:color w:val="000000"/>
        </w:rPr>
        <w:t>:</w:t>
      </w:r>
    </w:p>
    <w:p w14:paraId="54435FA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IČ DPH:</w:t>
      </w:r>
    </w:p>
    <w:p w14:paraId="37B9F279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Štatutárny zástupca/</w:t>
      </w:r>
    </w:p>
    <w:p w14:paraId="7397CD24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plnomocnená osoba:</w:t>
      </w:r>
    </w:p>
    <w:p w14:paraId="21A5DF55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kontaktná osoba</w:t>
      </w:r>
      <w:r>
        <w:rPr>
          <w:color w:val="000000"/>
        </w:rPr>
        <w:t xml:space="preserve">: </w:t>
      </w:r>
    </w:p>
    <w:p w14:paraId="73758017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Tel/mobil:</w:t>
      </w:r>
    </w:p>
    <w:p w14:paraId="7DBFE5BE" w14:textId="77777777" w:rsidR="00B50AEF" w:rsidRDefault="00B50AEF" w:rsidP="00B50AEF">
      <w:pPr>
        <w:spacing w:after="0"/>
        <w:rPr>
          <w:b/>
          <w:u w:val="single"/>
        </w:rPr>
      </w:pPr>
      <w:r>
        <w:rPr>
          <w:color w:val="000000"/>
        </w:rPr>
        <w:t xml:space="preserve">Email: </w:t>
      </w:r>
      <w:r w:rsidRPr="00675DAE">
        <w:rPr>
          <w:color w:val="000000"/>
        </w:rPr>
        <w:t xml:space="preserve"> </w:t>
      </w:r>
    </w:p>
    <w:p w14:paraId="45DD9FBC" w14:textId="77777777" w:rsidR="00B50AEF" w:rsidRDefault="00B50AEF" w:rsidP="00B50AEF">
      <w:pPr>
        <w:rPr>
          <w:b/>
          <w:u w:val="single"/>
        </w:rPr>
      </w:pPr>
    </w:p>
    <w:p w14:paraId="6245D6EC" w14:textId="77777777" w:rsidR="00B50AEF" w:rsidRDefault="00B50AEF" w:rsidP="00B50AEF">
      <w:r>
        <w:t>Z</w:t>
      </w:r>
      <w:r w:rsidRPr="00CA19E0">
        <w:t>áujemca</w:t>
      </w:r>
      <w:r>
        <w:t xml:space="preserve"> týmto</w:t>
      </w:r>
      <w:r w:rsidRPr="00CA19E0">
        <w:t xml:space="preserve"> žiada verejného obstarávateľa o zaradenie do DNS</w:t>
      </w:r>
      <w:r>
        <w:t xml:space="preserve"> s názvom:</w:t>
      </w:r>
    </w:p>
    <w:p w14:paraId="2C52FD98" w14:textId="0268BF81" w:rsidR="00B50AEF" w:rsidRPr="00EC21CE" w:rsidRDefault="007F2936" w:rsidP="00EC21CE">
      <w:pPr>
        <w:jc w:val="center"/>
        <w:rPr>
          <w:b/>
        </w:rPr>
      </w:pPr>
      <w:r w:rsidRPr="00EC21CE">
        <w:rPr>
          <w:b/>
        </w:rPr>
        <w:t>„</w:t>
      </w:r>
      <w:r w:rsidR="007E54CD">
        <w:rPr>
          <w:b/>
        </w:rPr>
        <w:t>Laboratórne príslušenstvo, technika a nábytok</w:t>
      </w:r>
      <w:r w:rsidR="001F5082">
        <w:rPr>
          <w:b/>
        </w:rPr>
        <w:t xml:space="preserve"> DNS</w:t>
      </w:r>
      <w:r w:rsidRPr="00EC21CE">
        <w:rPr>
          <w:b/>
        </w:rPr>
        <w:t>“</w:t>
      </w:r>
    </w:p>
    <w:p w14:paraId="4A93F63C" w14:textId="0AE35DAA" w:rsidR="00B50AEF" w:rsidRDefault="00B50AEF" w:rsidP="00B50AEF">
      <w:pPr>
        <w:spacing w:after="0" w:line="240" w:lineRule="auto"/>
      </w:pPr>
    </w:p>
    <w:p w14:paraId="295A4A3E" w14:textId="77777777" w:rsidR="00B50AEF" w:rsidRDefault="00B50AEF" w:rsidP="00B50AEF">
      <w:pPr>
        <w:spacing w:after="0" w:line="240" w:lineRule="auto"/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2F9651" w14:textId="77777777" w:rsidR="00CC3073" w:rsidRDefault="00CC3073" w:rsidP="00B50AEF">
      <w:pPr>
        <w:spacing w:after="0" w:line="240" w:lineRule="auto"/>
      </w:pPr>
      <w:r>
        <w:separator/>
      </w:r>
    </w:p>
  </w:endnote>
  <w:endnote w:type="continuationSeparator" w:id="0">
    <w:p w14:paraId="02185755" w14:textId="77777777" w:rsidR="00CC3073" w:rsidRDefault="00CC3073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0845C8" w14:textId="77777777" w:rsidR="00CC3073" w:rsidRDefault="00CC3073" w:rsidP="00B50AEF">
      <w:pPr>
        <w:spacing w:after="0" w:line="240" w:lineRule="auto"/>
      </w:pPr>
      <w:r>
        <w:separator/>
      </w:r>
    </w:p>
  </w:footnote>
  <w:footnote w:type="continuationSeparator" w:id="0">
    <w:p w14:paraId="0709E84C" w14:textId="77777777" w:rsidR="00CC3073" w:rsidRDefault="00CC3073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bU0NjUxNzc3NbZU0lEKTi0uzszPAykwqgUALg5rZiwAAAA="/>
  </w:docVars>
  <w:rsids>
    <w:rsidRoot w:val="00B50AEF"/>
    <w:rsid w:val="001D3006"/>
    <w:rsid w:val="001D4D3A"/>
    <w:rsid w:val="001E3542"/>
    <w:rsid w:val="001F5082"/>
    <w:rsid w:val="0026259D"/>
    <w:rsid w:val="002765C7"/>
    <w:rsid w:val="00560E55"/>
    <w:rsid w:val="00632F68"/>
    <w:rsid w:val="006673E6"/>
    <w:rsid w:val="006E6A2C"/>
    <w:rsid w:val="0079365F"/>
    <w:rsid w:val="007E54CD"/>
    <w:rsid w:val="007F2936"/>
    <w:rsid w:val="00901A25"/>
    <w:rsid w:val="0095139C"/>
    <w:rsid w:val="00973C0F"/>
    <w:rsid w:val="009A7FAA"/>
    <w:rsid w:val="00AB6CE8"/>
    <w:rsid w:val="00AF4A08"/>
    <w:rsid w:val="00B3724A"/>
    <w:rsid w:val="00B50AEF"/>
    <w:rsid w:val="00BF6DCF"/>
    <w:rsid w:val="00C53F89"/>
    <w:rsid w:val="00CC3073"/>
    <w:rsid w:val="00EB52A4"/>
    <w:rsid w:val="00EC21CE"/>
    <w:rsid w:val="00ED2173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79365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9365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9365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9365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9365F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93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936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Janka Kytošová</cp:lastModifiedBy>
  <cp:revision>2</cp:revision>
  <dcterms:created xsi:type="dcterms:W3CDTF">2023-01-11T20:10:00Z</dcterms:created>
  <dcterms:modified xsi:type="dcterms:W3CDTF">2023-01-11T20:10:00Z</dcterms:modified>
</cp:coreProperties>
</file>